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4920" w:type="dxa"/>
        <w:tblLook w:val="04A0" w:firstRow="1" w:lastRow="0" w:firstColumn="1" w:lastColumn="0" w:noHBand="0" w:noVBand="1"/>
      </w:tblPr>
      <w:tblGrid>
        <w:gridCol w:w="2556"/>
        <w:gridCol w:w="222"/>
        <w:gridCol w:w="2244"/>
        <w:gridCol w:w="222"/>
      </w:tblGrid>
      <w:tr w:rsidR="003F2E97" w:rsidRPr="003F2E97" w:rsidTr="003F2E97">
        <w:trPr>
          <w:trHeight w:val="345"/>
        </w:trPr>
        <w:tc>
          <w:tcPr>
            <w:tcW w:w="4920" w:type="dxa"/>
            <w:gridSpan w:val="4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:rsidR="003F2E97" w:rsidRPr="0096338C" w:rsidRDefault="0096338C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Table 2</w:t>
            </w:r>
            <w:r w:rsidR="003F2E97" w:rsidRPr="009633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: </w:t>
            </w:r>
            <w:proofErr w:type="spellStart"/>
            <w:r w:rsidR="003F2E97" w:rsidRPr="009633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logMAR</w:t>
            </w:r>
            <w:proofErr w:type="spellEnd"/>
            <w:r w:rsidR="003F2E97" w:rsidRPr="009633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 far, intermediate and near visual acuity</w:t>
            </w:r>
            <w:r w:rsidR="00E149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3F2E97" w:rsidRPr="009633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fter IOL implantation (Mean ± SD).</w:t>
            </w:r>
          </w:p>
        </w:tc>
      </w:tr>
      <w:tr w:rsidR="003F2E97" w:rsidRPr="003F2E97" w:rsidTr="003F2E97">
        <w:trPr>
          <w:trHeight w:val="450"/>
        </w:trPr>
        <w:tc>
          <w:tcPr>
            <w:tcW w:w="4920" w:type="dxa"/>
            <w:gridSpan w:val="4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3F2E97" w:rsidRPr="003F2E97" w:rsidTr="003F2E97">
        <w:trPr>
          <w:trHeight w:val="450"/>
        </w:trPr>
        <w:tc>
          <w:tcPr>
            <w:tcW w:w="4920" w:type="dxa"/>
            <w:gridSpan w:val="4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3F2E97" w:rsidRPr="003F2E97" w:rsidTr="003F2E97">
        <w:trPr>
          <w:trHeight w:val="270"/>
        </w:trPr>
        <w:tc>
          <w:tcPr>
            <w:tcW w:w="2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3F2E97" w:rsidRDefault="003F2E97" w:rsidP="003F2E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3F2E97" w:rsidRPr="003F2E97" w:rsidTr="003F2E97">
        <w:trPr>
          <w:trHeight w:val="300"/>
        </w:trPr>
        <w:tc>
          <w:tcPr>
            <w:tcW w:w="2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9633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UDVA Right eyes</w:t>
            </w: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9633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0.19 ± 0.13 </w:t>
            </w: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3F2E97" w:rsidRDefault="003F2E97" w:rsidP="003F2E97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</w:tr>
      <w:tr w:rsidR="003F2E97" w:rsidRPr="003F2E97" w:rsidTr="003F2E97">
        <w:trPr>
          <w:trHeight w:val="300"/>
        </w:trPr>
        <w:tc>
          <w:tcPr>
            <w:tcW w:w="2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3F2E97" w:rsidRDefault="003F2E97" w:rsidP="003F2E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3F2E97" w:rsidRPr="003F2E97" w:rsidTr="003F2E97">
        <w:trPr>
          <w:trHeight w:val="300"/>
        </w:trPr>
        <w:tc>
          <w:tcPr>
            <w:tcW w:w="2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9633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UDVA Left eyes</w:t>
            </w: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9633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0.12 ± 0.11 </w:t>
            </w: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3F2E97" w:rsidRDefault="003F2E97" w:rsidP="003F2E97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</w:tr>
      <w:tr w:rsidR="003F2E97" w:rsidRPr="003F2E97" w:rsidTr="003F2E97">
        <w:trPr>
          <w:trHeight w:val="300"/>
        </w:trPr>
        <w:tc>
          <w:tcPr>
            <w:tcW w:w="2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3F2E97" w:rsidRDefault="003F2E97" w:rsidP="003F2E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3F2E97" w:rsidRPr="003F2E97" w:rsidTr="003F2E97">
        <w:trPr>
          <w:trHeight w:val="315"/>
        </w:trPr>
        <w:tc>
          <w:tcPr>
            <w:tcW w:w="2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9633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Binocular UDVA</w:t>
            </w: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9633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0.07 ± 0.09 </w:t>
            </w: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3F2E97" w:rsidRDefault="003F2E97" w:rsidP="003F2E97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</w:tr>
      <w:tr w:rsidR="003F2E97" w:rsidRPr="003F2E97" w:rsidTr="003F2E97">
        <w:trPr>
          <w:trHeight w:val="300"/>
        </w:trPr>
        <w:tc>
          <w:tcPr>
            <w:tcW w:w="2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3F2E97" w:rsidRDefault="003F2E97" w:rsidP="003F2E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3F2E97" w:rsidRPr="003F2E97" w:rsidTr="003F2E97">
        <w:trPr>
          <w:trHeight w:val="300"/>
        </w:trPr>
        <w:tc>
          <w:tcPr>
            <w:tcW w:w="2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9633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CDVA Right eyes</w:t>
            </w: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9633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07 ± 0.08</w:t>
            </w: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3F2E97" w:rsidRDefault="003F2E97" w:rsidP="003F2E97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</w:tr>
      <w:tr w:rsidR="003F2E97" w:rsidRPr="003F2E97" w:rsidTr="003F2E97">
        <w:trPr>
          <w:trHeight w:val="300"/>
        </w:trPr>
        <w:tc>
          <w:tcPr>
            <w:tcW w:w="2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3F2E97" w:rsidRDefault="003F2E97" w:rsidP="003F2E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3F2E97" w:rsidRPr="003F2E97" w:rsidTr="003F2E97">
        <w:trPr>
          <w:trHeight w:val="300"/>
        </w:trPr>
        <w:tc>
          <w:tcPr>
            <w:tcW w:w="2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9633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CDVA Left eyes</w:t>
            </w: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9633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04 ± 0.06</w:t>
            </w: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3F2E97" w:rsidRDefault="003F2E97" w:rsidP="003F2E97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</w:tr>
      <w:tr w:rsidR="003F2E97" w:rsidRPr="003F2E97" w:rsidTr="003F2E97">
        <w:trPr>
          <w:trHeight w:val="300"/>
        </w:trPr>
        <w:tc>
          <w:tcPr>
            <w:tcW w:w="2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3F2E97" w:rsidRDefault="003F2E97" w:rsidP="003F2E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3F2E97" w:rsidRPr="003F2E97" w:rsidTr="003F2E97">
        <w:trPr>
          <w:trHeight w:val="300"/>
        </w:trPr>
        <w:tc>
          <w:tcPr>
            <w:tcW w:w="2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9633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Binocular CDVA</w:t>
            </w: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9633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-0.01 ± 0.04</w:t>
            </w: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3F2E97" w:rsidRDefault="003F2E97" w:rsidP="003F2E97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</w:tr>
      <w:tr w:rsidR="003F2E97" w:rsidRPr="003F2E97" w:rsidTr="003F2E97">
        <w:trPr>
          <w:trHeight w:val="300"/>
        </w:trPr>
        <w:tc>
          <w:tcPr>
            <w:tcW w:w="2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3F2E97" w:rsidRDefault="003F2E97" w:rsidP="003F2E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3F2E97" w:rsidRPr="003F2E97" w:rsidTr="003F2E97">
        <w:trPr>
          <w:trHeight w:val="300"/>
        </w:trPr>
        <w:tc>
          <w:tcPr>
            <w:tcW w:w="2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9633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Binocular DCIVA</w:t>
            </w: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9633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0.08 ± 0.05 </w:t>
            </w: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3F2E97" w:rsidRDefault="003F2E97" w:rsidP="003F2E97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</w:tr>
      <w:tr w:rsidR="003F2E97" w:rsidRPr="003F2E97" w:rsidTr="003F2E97">
        <w:trPr>
          <w:trHeight w:val="300"/>
        </w:trPr>
        <w:tc>
          <w:tcPr>
            <w:tcW w:w="2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3F2E97" w:rsidRDefault="003F2E97" w:rsidP="003F2E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3F2E97" w:rsidRPr="003F2E97" w:rsidTr="003F2E97">
        <w:trPr>
          <w:trHeight w:val="300"/>
        </w:trPr>
        <w:tc>
          <w:tcPr>
            <w:tcW w:w="26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9633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Binocular DCNVA</w:t>
            </w:r>
          </w:p>
        </w:tc>
        <w:tc>
          <w:tcPr>
            <w:tcW w:w="22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9633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12 ± 0.06</w:t>
            </w: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3F2E97" w:rsidRDefault="003F2E97" w:rsidP="003F2E97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</w:tr>
      <w:tr w:rsidR="003F2E97" w:rsidRPr="003F2E97" w:rsidTr="003F2E97">
        <w:trPr>
          <w:trHeight w:val="300"/>
        </w:trPr>
        <w:tc>
          <w:tcPr>
            <w:tcW w:w="4860" w:type="dxa"/>
            <w:gridSpan w:val="3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3F2E97" w:rsidRPr="0096338C" w:rsidRDefault="003F2E97" w:rsidP="009633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9633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UDVA: uncorrected distance visual acuity. CDVA: Corrected distance visual acuity. DCIVA: Distance-corrected intermediate visual acuity. DCNVA: Distance-corrected near visual acuity</w:t>
            </w:r>
            <w:r w:rsidR="00E6189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3F2E97" w:rsidRDefault="003F2E97" w:rsidP="003F2E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3F2E97" w:rsidRPr="003F2E97" w:rsidTr="003F2E97">
        <w:trPr>
          <w:trHeight w:val="300"/>
        </w:trPr>
        <w:tc>
          <w:tcPr>
            <w:tcW w:w="4860" w:type="dxa"/>
            <w:gridSpan w:val="3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3F2E97" w:rsidRPr="003F2E97" w:rsidRDefault="003F2E97" w:rsidP="003F2E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3F2E97" w:rsidRDefault="003F2E97" w:rsidP="003F2E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3F2E97" w:rsidRPr="003F2E97" w:rsidTr="003F2E97">
        <w:trPr>
          <w:trHeight w:val="300"/>
        </w:trPr>
        <w:tc>
          <w:tcPr>
            <w:tcW w:w="4860" w:type="dxa"/>
            <w:gridSpan w:val="3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3F2E97" w:rsidRPr="003F2E97" w:rsidRDefault="003F2E97" w:rsidP="003F2E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3F2E97" w:rsidRDefault="003F2E97" w:rsidP="003F2E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3F2E97" w:rsidRPr="003F2E97" w:rsidTr="003F2E97">
        <w:trPr>
          <w:trHeight w:val="300"/>
        </w:trPr>
        <w:tc>
          <w:tcPr>
            <w:tcW w:w="4860" w:type="dxa"/>
            <w:gridSpan w:val="3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3F2E97" w:rsidRPr="003F2E97" w:rsidRDefault="003F2E97" w:rsidP="003F2E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E97" w:rsidRPr="003F2E97" w:rsidRDefault="003F2E97" w:rsidP="003F2E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</w:tbl>
    <w:p w:rsidR="00506578" w:rsidRDefault="00E149C9">
      <w:bookmarkStart w:id="0" w:name="_GoBack"/>
      <w:bookmarkEnd w:id="0"/>
    </w:p>
    <w:sectPr w:rsidR="0050657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NzU1szAxMjexMDVQ0lEKTi0uzszPAykwqgUAVfA8SywAAAA="/>
  </w:docVars>
  <w:rsids>
    <w:rsidRoot w:val="005C2F5B"/>
    <w:rsid w:val="001C6A1F"/>
    <w:rsid w:val="002B6BB1"/>
    <w:rsid w:val="003F2E97"/>
    <w:rsid w:val="005C2F5B"/>
    <w:rsid w:val="0096338C"/>
    <w:rsid w:val="00BF00B6"/>
    <w:rsid w:val="00E149C9"/>
    <w:rsid w:val="00E61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520873B-39E0-47C6-BF60-557C1461B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4507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6</Words>
  <Characters>494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CM</Company>
  <LinksUpToDate>false</LinksUpToDate>
  <CharactersWithSpaces>5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US</dc:creator>
  <cp:keywords/>
  <dc:description/>
  <cp:lastModifiedBy>JESUS</cp:lastModifiedBy>
  <cp:revision>4</cp:revision>
  <dcterms:created xsi:type="dcterms:W3CDTF">2022-04-08T18:08:00Z</dcterms:created>
  <dcterms:modified xsi:type="dcterms:W3CDTF">2022-05-18T07:12:00Z</dcterms:modified>
</cp:coreProperties>
</file>